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befb7b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befb7b9-0d58-11ed-9bd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8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sa0DMQxDhb+A9t+SGyh6vOA3aQJQRRzg4ruCEE2Kcs3HUv3Ut6rq0UxXyy/6q8/17beaXijVAjegvIR41c3fgrZfDvC6lrnmDM+s9+T6Am/gqmUL3/z8kPR/HejLWkTM04+H0vPDf7uA9T7mK/ulFrIU68Hp6U2Wfcx3i1rvUZi7L+Zrz43ePRL7RdYYSThHKfYzjStXOkgzcX10B4wFcu4XkyX8HkXyPKA0h1YhdawHbWtR0Dnnu7I6XZ5NnlfF1GikJbAqzoPFkS3t8ibP00UrE3YTx/5zBAwBKH4HeO4PcyWdb/JZ46FJtQfzY4z2WHEO5huE2wP44L7h+Yv92tk/J/cN+9r5fHQ/QN55Hvn5gbJsfVU4mJftSKWPeR7473fvuy8ssV+Td/uTD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’ve had no service for an hour or two now. I can only access my apps</w:t>
      </w:r>
      <w:r>
        <w:t xml:space="preserve"> </w:t>
      </w:r>
      <w:r>
        <w:t xml:space="preserve">and internet by my wif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befb7b9-0d58-11ed-9bd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8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befb7b9-0d58-11ed-9bdb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befb7b9-0d58-11ed-9bdb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befb7b9</dc:title>
  <dc:creator/>
  <cp:keywords/>
  <dcterms:created xsi:type="dcterms:W3CDTF">2026-05-03T09:28:55Z</dcterms:created>
  <dcterms:modified xsi:type="dcterms:W3CDTF">2026-05-03T09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